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airo, Egypt</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Industrial Department</w:t>
      </w:r>
      <w:r>
        <w:br/>
      </w:r>
      <w:r>
        <w:t xml:space="preserve">Cairo, Egypt</w:t>
      </w:r>
    </w:p>
    <w:bookmarkStart w:id="20" w:name="X7d59faa6c1c6156be6686742adbe32c86dd6757"/>
    <w:p>
      <w:pPr>
        <w:pStyle w:val="Heading2"/>
      </w:pPr>
      <w:r>
        <w:t xml:space="preserve">Subject: Application for Industrial Engineering Internship Position in Cairo, Egypt</w:t>
      </w:r>
    </w:p>
    <w:p>
      <w:pPr>
        <w:pStyle w:val="FirstParagraph"/>
      </w:pPr>
      <w:r>
        <w:t xml:space="preserve">Dear Hiring Manager,</w:t>
      </w:r>
    </w:p>
    <w:p>
      <w:pPr>
        <w:pStyle w:val="BodyText"/>
      </w:pPr>
      <w:r>
        <w:t xml:space="preserve">I am writing to express my enthusiastic interest in the Industrial Engineering Internship position at [Company Name], as advertised on [Platform where you saw the advertisement - e.g., LinkedIn, company website, university career portal]. As a final-year Industrial Engineering student at Cairo University with a deep commitment to optimizing processes within Egypt’s evolving industrial landscape, I am confident that my academic foundation, practical skills, and genuine passion for contributing to Egypt’s manufacturing and logistics advancement align perfectly with the requirements of this internship. My aspiration is to apply my knowledge in Cairo's dynamic industrial ecosystem to drive efficiency gains that support both local businesses and Egypt Vision 2030 objectives.</w:t>
      </w:r>
    </w:p>
    <w:p>
      <w:pPr>
        <w:pStyle w:val="BodyText"/>
      </w:pPr>
      <w:r>
        <w:t xml:space="preserve">The Egyptian industrial sector stands at a pivotal moment, with significant government investment in infrastructure, manufacturing hubs like the Suez Canal Economic Zone, and a growing emphasis on technological adoption. As an Industrial Engineer deeply familiar with Cairo’s unique operational environment—from the bustling industrial zones of 6th of October City and Helwan to the logistics challenges of the Nile Delta—I am eager to contribute meaningfully during this transformative phase. My academic curriculum at Cairo University has rigorously prepared me for this role through courses specifically addressing Egyptian industrial contexts, including</w:t>
      </w:r>
      <w:r>
        <w:t xml:space="preserve"> </w:t>
      </w:r>
      <w:r>
        <w:rPr>
          <w:iCs/>
          <w:i/>
        </w:rPr>
        <w:t xml:space="preserve">Industrial Systems Analysis in Developing Economies</w:t>
      </w:r>
      <w:r>
        <w:t xml:space="preserve">,</w:t>
      </w:r>
      <w:r>
        <w:t xml:space="preserve"> </w:t>
      </w:r>
      <w:r>
        <w:rPr>
          <w:iCs/>
          <w:i/>
        </w:rPr>
        <w:t xml:space="preserve">Operations Management for Manufacturing in MENA</w:t>
      </w:r>
      <w:r>
        <w:t xml:space="preserve">, and</w:t>
      </w:r>
      <w:r>
        <w:t xml:space="preserve"> </w:t>
      </w:r>
      <w:r>
        <w:rPr>
          <w:iCs/>
          <w:i/>
        </w:rPr>
        <w:t xml:space="preserve">Sustainable Energy Utilization in Industrial Settings</w:t>
      </w:r>
      <w:r>
        <w:t xml:space="preserve">. These courses emphasized real-world applications relevant to Cairo’s factories, where energy costs and supply chain disruptions often impact productivity.</w:t>
      </w:r>
    </w:p>
    <w:p>
      <w:pPr>
        <w:pStyle w:val="BodyText"/>
      </w:pPr>
      <w:r>
        <w:t xml:space="preserve">My academic projects have directly addressed challenges prevalent across Egyptian manufacturing. For instance, in my capstone project titled</w:t>
      </w:r>
      <w:r>
        <w:t xml:space="preserve"> </w:t>
      </w:r>
      <w:r>
        <w:rPr>
          <w:iCs/>
          <w:i/>
        </w:rPr>
        <w:t xml:space="preserve">"Optimizing Packaging Line Efficiency at a Cairo-based Beverage Manufacturer,"</w:t>
      </w:r>
      <w:r>
        <w:t xml:space="preserve"> </w:t>
      </w:r>
      <w:r>
        <w:t xml:space="preserve">I conducted a detailed time-motion study to reduce bottlenecks on the production line. Utilizing industry-standard software like Arena Simulation and Microsoft Excel, I analyzed data collected over two weeks from the factory floor, identified that 18% of machine downtime was due to suboptimal material handling, and proposed a revised layout that reduced cycle time by 22%. This solution not only improved throughput but also minimized waste—a critical consideration for Egyptian manufacturers operating on tight margins. I understand firsthand how Industrial Engineering principles must be adapted to local conditions, such as labor practices and equipment availability common in Egypt’s industrial sector.</w:t>
      </w:r>
    </w:p>
    <w:p>
      <w:pPr>
        <w:pStyle w:val="BodyText"/>
      </w:pPr>
      <w:r>
        <w:t xml:space="preserve">Beyond technical proficiency, my internship at [Previous Company/Organization Name], a logistics provider in Cairo, honed my practical skills in process mapping and Lean Six Sigma methodologies. I supported the team in documenting warehouse workflows for a client serving the Egyptian pharmaceutical market, leading to a 15% reduction in order processing time through reorganization of storage zones. This experience taught me how crucial it is to collaborate effectively with local teams—understanding cultural nuances and communication styles that foster trust and drive results within Cairo’s workplace environment. I am fluent in Arabic (native) and proficient in English, enabling seamless collaboration across all levels of your organization.</w:t>
      </w:r>
    </w:p>
    <w:p>
      <w:pPr>
        <w:pStyle w:val="BodyText"/>
      </w:pPr>
      <w:r>
        <w:t xml:space="preserve">I am particularly drawn to [Company Name]’s reputation for innovation in Egypt’s industrial sector, especially your work with [Mention a specific project, initiative, or value - e.g., "the Smart Factories initiative" or "sustainable manufacturing partnerships"]. As an Industrial Engineer committed to advancing Egypt’s industrial capabilities, I am eager to contribute my analytical skills and fresh perspective while learning from your team’s expertise. The opportunity to apply classroom knowledge in a real-world Cairo setting—whether improving production efficiency at a textile plant near Helwan, optimizing supply chain networks for the Nile Delta agricultural sector, or supporting automation projects in Cairo’s growing tech-enabled factories—is exactly what I seek to accelerate my professional growth.</w:t>
      </w:r>
    </w:p>
    <w:p>
      <w:pPr>
        <w:pStyle w:val="BodyText"/>
      </w:pPr>
      <w:r>
        <w:t xml:space="preserve">Furthermore, I possess strong foundational skills in key Industrial Engineering tools relevant to your needs: Statistical Process Control (SPC), Value Stream Mapping, Root Cause Analysis (RCA), and proficiency with data analysis platforms like Minitab. My understanding of Egypt’s industrial regulations, including safety standards under the Egyptian Ministry of Manpower and quality benchmarks like ISO 9001 implementation, ensures I can integrate into your operations without extensive onboarding. I am also well-versed in navigating Cairo’s logistical realities—from traffic management for site visits to coordinating with local vendors—ensuring my contributions remain practical and actionable from day one.</w:t>
      </w:r>
    </w:p>
    <w:p>
      <w:pPr>
        <w:pStyle w:val="BodyText"/>
      </w:pPr>
      <w:r>
        <w:t xml:space="preserve">As an Egyptian student deeply invested in the nation’s industrial future, I see this internship not merely as a learning opportunity but as a chance to give back. Egypt’s journey toward becoming a regional manufacturing powerhouse requires talented engineers who understand local contexts and are willing to innovate within them. I am ready to bring my energy, dedication, and technical skills to [Company Name]’s team in Cairo. I am eager to discuss how my background in Industrial Engineering can support your objectives while contributing meaningfully to the success of your Cairo operations.</w:t>
      </w:r>
    </w:p>
    <w:p>
      <w:pPr>
        <w:pStyle w:val="BodyText"/>
      </w:pPr>
      <w:r>
        <w:t xml:space="preserve">Thank you for considering my application. My resume, attached for your review, provides further detail on my qualifications and projects. I welcome the opportunity to discuss this internship at your convenience and am available for an interview at any time that suits your schedule. I look forward to the possibility of contributing to [Company Name]’s innovative work in Egypt’s industrial landscap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 Cairo, Egypt</dc:title>
  <dc:creator/>
  <dc:language>en</dc:language>
  <cp:keywords/>
  <dcterms:created xsi:type="dcterms:W3CDTF">2025-12-09T02:59:13Z</dcterms:created>
  <dcterms:modified xsi:type="dcterms:W3CDTF">2025-12-09T02:59:13Z</dcterms:modified>
</cp:coreProperties>
</file>

<file path=docProps/custom.xml><?xml version="1.0" encoding="utf-8"?>
<Properties xmlns="http://schemas.openxmlformats.org/officeDocument/2006/custom-properties" xmlns:vt="http://schemas.openxmlformats.org/officeDocument/2006/docPropsVTypes"/>
</file>